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CAE06" w14:textId="329AE6A7" w:rsidR="00066DCE" w:rsidRDefault="002D38DE" w:rsidP="002D38DE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 xml:space="preserve">Team_Brachyceratops </w:t>
      </w:r>
      <w:r w:rsidR="00884A41">
        <w:rPr>
          <w:rFonts w:eastAsia="Times New Roman"/>
        </w:rPr>
        <w:t>“Brewery Startup Projec</w:t>
      </w:r>
      <w:r w:rsidR="00895F6D">
        <w:rPr>
          <w:rFonts w:eastAsia="Times New Roman"/>
        </w:rPr>
        <w:t>t</w:t>
      </w:r>
      <w:r w:rsidR="00884A41">
        <w:rPr>
          <w:rFonts w:eastAsia="Times New Roman"/>
        </w:rPr>
        <w:t>”</w:t>
      </w:r>
    </w:p>
    <w:p w14:paraId="2FDFDCAF" w14:textId="3A21E2A4" w:rsidR="00884A41" w:rsidRDefault="00884A41" w:rsidP="00884A41"/>
    <w:p w14:paraId="410088D7" w14:textId="74327B38" w:rsidR="00884A41" w:rsidRDefault="00884A41" w:rsidP="00884A41">
      <w:r>
        <w:t xml:space="preserve">Team members:  </w:t>
      </w:r>
      <w:r w:rsidR="002037E6" w:rsidRPr="002037E6">
        <w:t>Team Members: Dawn Washington, David Owens, and Grey Hardy</w:t>
      </w:r>
    </w:p>
    <w:p w14:paraId="7E7D2229" w14:textId="51677514" w:rsidR="002037E6" w:rsidRPr="00066DCE" w:rsidRDefault="002037E6" w:rsidP="002037E6">
      <w:pPr>
        <w:rPr>
          <w:rFonts w:ascii="Calibri" w:eastAsia="Times New Roman" w:hAnsi="Calibri" w:cs="Calibri"/>
        </w:rPr>
      </w:pPr>
      <w:r>
        <w:t xml:space="preserve">Project Case:  </w:t>
      </w:r>
      <w:r w:rsidRPr="00066DCE">
        <w:rPr>
          <w:rFonts w:ascii="Calibri" w:eastAsia="Times New Roman" w:hAnsi="Calibri" w:cs="Calibri"/>
        </w:rPr>
        <w:t xml:space="preserve">A </w:t>
      </w:r>
      <w:r w:rsidR="00AC0412" w:rsidRPr="00066DCE">
        <w:rPr>
          <w:rFonts w:ascii="Calibri" w:eastAsia="Times New Roman" w:hAnsi="Calibri" w:cs="Calibri"/>
        </w:rPr>
        <w:t>entrepreneur would</w:t>
      </w:r>
      <w:r w:rsidRPr="00066DCE">
        <w:rPr>
          <w:rFonts w:ascii="Calibri" w:eastAsia="Times New Roman" w:hAnsi="Calibri" w:cs="Calibri"/>
        </w:rPr>
        <w:t xml:space="preserve"> like </w:t>
      </w:r>
      <w:r w:rsidR="00895F6D" w:rsidRPr="00066DCE">
        <w:rPr>
          <w:rFonts w:ascii="Calibri" w:eastAsia="Times New Roman" w:hAnsi="Calibri" w:cs="Calibri"/>
        </w:rPr>
        <w:t>to open</w:t>
      </w:r>
      <w:r w:rsidRPr="00066DCE">
        <w:rPr>
          <w:rFonts w:ascii="Calibri" w:eastAsia="Times New Roman" w:hAnsi="Calibri" w:cs="Calibri"/>
        </w:rPr>
        <w:t xml:space="preserve"> a brewery.  They need to determine where to open the brewery and which style of beer to brew since they only have enough money to brew one beer.</w:t>
      </w:r>
    </w:p>
    <w:p w14:paraId="27454714" w14:textId="50AE394C" w:rsidR="002037E6" w:rsidRDefault="008C46DE" w:rsidP="00884A41">
      <w:r>
        <w:t>Data Set:</w:t>
      </w:r>
      <w:r w:rsidR="0015136E">
        <w:t xml:space="preserve">  </w:t>
      </w:r>
      <w:hyperlink r:id="rId5" w:history="1">
        <w:r w:rsidR="0015136E" w:rsidRPr="0077783A">
          <w:rPr>
            <w:rStyle w:val="Hyperlink"/>
          </w:rPr>
          <w:t>https://www.kaggle.com/nickhould/craft-cans?select=breweries.csv</w:t>
        </w:r>
      </w:hyperlink>
      <w:r w:rsidR="0015136E">
        <w:t xml:space="preserve"> </w:t>
      </w:r>
    </w:p>
    <w:p w14:paraId="2C888DDE" w14:textId="392F114E" w:rsidR="0015136E" w:rsidRDefault="00AC0412" w:rsidP="00884A41">
      <w:r>
        <w:t>Task Ownership:</w:t>
      </w:r>
    </w:p>
    <w:p w14:paraId="68D34F5C" w14:textId="1BC8B398" w:rsidR="00AC0412" w:rsidRPr="00296FA8" w:rsidRDefault="00296FA8" w:rsidP="00AC0412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296FA8">
        <w:rPr>
          <w:rFonts w:ascii="Calibri" w:eastAsia="Times New Roman" w:hAnsi="Calibri" w:cs="Calibri"/>
        </w:rPr>
        <w:t>Sprint Cycle</w:t>
      </w:r>
      <w:r>
        <w:rPr>
          <w:rFonts w:ascii="Calibri" w:eastAsia="Times New Roman" w:hAnsi="Calibri" w:cs="Calibri"/>
        </w:rPr>
        <w:t>s</w:t>
      </w:r>
    </w:p>
    <w:p w14:paraId="0D985CEF" w14:textId="00F28611" w:rsidR="00AC0412" w:rsidRPr="00066DCE" w:rsidRDefault="00AC0412" w:rsidP="00AC0412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Which style has the highest ABV?  </w:t>
      </w:r>
      <w:r w:rsidR="00296FA8" w:rsidRPr="00DC3649">
        <w:rPr>
          <w:rFonts w:ascii="Calibri" w:eastAsia="Times New Roman" w:hAnsi="Calibri" w:cs="Calibri"/>
          <w:b/>
          <w:bCs/>
          <w:i/>
          <w:iCs/>
        </w:rPr>
        <w:t>Dawn</w:t>
      </w:r>
    </w:p>
    <w:p w14:paraId="2931EE81" w14:textId="77777777" w:rsidR="00AC0412" w:rsidRPr="00066DCE" w:rsidRDefault="00AC0412" w:rsidP="00AC0412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on ABV</w:t>
      </w:r>
    </w:p>
    <w:p w14:paraId="7B978EBF" w14:textId="77777777" w:rsidR="00AC0412" w:rsidRPr="00066DCE" w:rsidRDefault="00AC0412" w:rsidP="00AC0412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ar Chart, Line Chart</w:t>
      </w:r>
    </w:p>
    <w:p w14:paraId="004C24F6" w14:textId="13C225A9" w:rsidR="00AC0412" w:rsidRPr="00066DCE" w:rsidRDefault="00AC0412" w:rsidP="00AC0412">
      <w:pPr>
        <w:numPr>
          <w:ilvl w:val="0"/>
          <w:numId w:val="2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Which state has the most of that style?</w:t>
      </w:r>
      <w:r w:rsidR="00296FA8">
        <w:rPr>
          <w:rFonts w:ascii="Calibri" w:eastAsia="Times New Roman" w:hAnsi="Calibri" w:cs="Calibri"/>
        </w:rPr>
        <w:t xml:space="preserve"> </w:t>
      </w:r>
      <w:r w:rsidR="00D36B6A" w:rsidRPr="00DC3649">
        <w:rPr>
          <w:rFonts w:ascii="Calibri" w:eastAsia="Times New Roman" w:hAnsi="Calibri" w:cs="Calibri"/>
          <w:b/>
          <w:bCs/>
          <w:i/>
          <w:iCs/>
        </w:rPr>
        <w:t>David</w:t>
      </w:r>
    </w:p>
    <w:p w14:paraId="04329051" w14:textId="77777777" w:rsidR="00AC0412" w:rsidRPr="00066DCE" w:rsidRDefault="00AC0412" w:rsidP="00AC0412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by state, then style</w:t>
      </w:r>
    </w:p>
    <w:p w14:paraId="22D72794" w14:textId="77777777" w:rsidR="00AC0412" w:rsidRPr="00066DCE" w:rsidRDefault="00AC0412" w:rsidP="00AC0412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catter, bar</w:t>
      </w:r>
    </w:p>
    <w:p w14:paraId="33162ACD" w14:textId="40489F5D" w:rsidR="00AC0412" w:rsidRPr="00DC3649" w:rsidRDefault="00AC0412" w:rsidP="00AC0412">
      <w:pPr>
        <w:numPr>
          <w:ilvl w:val="0"/>
          <w:numId w:val="3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b/>
          <w:bCs/>
        </w:rPr>
      </w:pPr>
      <w:r w:rsidRPr="00066DCE">
        <w:rPr>
          <w:rFonts w:ascii="Calibri" w:eastAsia="Times New Roman" w:hAnsi="Calibri" w:cs="Calibri"/>
        </w:rPr>
        <w:t xml:space="preserve">Which state(s) has the most selection of beers with highest ABV rating? </w:t>
      </w:r>
      <w:r w:rsidR="00D36B6A">
        <w:rPr>
          <w:rFonts w:ascii="Calibri" w:eastAsia="Times New Roman" w:hAnsi="Calibri" w:cs="Calibri"/>
        </w:rPr>
        <w:t xml:space="preserve"> </w:t>
      </w:r>
      <w:r w:rsidR="00D36B6A" w:rsidRPr="00DC3649">
        <w:rPr>
          <w:rFonts w:ascii="Calibri" w:eastAsia="Times New Roman" w:hAnsi="Calibri" w:cs="Calibri"/>
          <w:b/>
          <w:bCs/>
          <w:i/>
          <w:iCs/>
        </w:rPr>
        <w:t>Grey</w:t>
      </w:r>
    </w:p>
    <w:p w14:paraId="7474B972" w14:textId="77777777" w:rsidR="00AC0412" w:rsidRPr="00066DCE" w:rsidRDefault="00AC0412" w:rsidP="00AC0412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by state, sort by style (count)</w:t>
      </w:r>
    </w:p>
    <w:p w14:paraId="3CFB5119" w14:textId="77777777" w:rsidR="00AC0412" w:rsidRPr="00066DCE" w:rsidRDefault="00AC0412" w:rsidP="00AC0412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tacked</w:t>
      </w:r>
    </w:p>
    <w:p w14:paraId="106305ED" w14:textId="726C35BD" w:rsidR="00AC0412" w:rsidRPr="00066DCE" w:rsidRDefault="00AC0412" w:rsidP="00AC0412">
      <w:pPr>
        <w:numPr>
          <w:ilvl w:val="0"/>
          <w:numId w:val="4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Which state(s) has the least selection of beers with highest ABV rating? </w:t>
      </w:r>
      <w:r w:rsidR="005C107B" w:rsidRPr="00DC3649">
        <w:rPr>
          <w:rFonts w:ascii="Calibri" w:eastAsia="Times New Roman" w:hAnsi="Calibri" w:cs="Calibri"/>
          <w:b/>
          <w:bCs/>
        </w:rPr>
        <w:t>Grey</w:t>
      </w:r>
    </w:p>
    <w:p w14:paraId="41E70068" w14:textId="77777777" w:rsidR="00AC0412" w:rsidRPr="00066DCE" w:rsidRDefault="00AC0412" w:rsidP="00AC0412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by state, sort by style (count)</w:t>
      </w:r>
    </w:p>
    <w:p w14:paraId="56076F2B" w14:textId="7A36EC9F" w:rsidR="00AC0412" w:rsidRDefault="00AC0412" w:rsidP="00AC0412"/>
    <w:p w14:paraId="28208879" w14:textId="4DA552E5" w:rsidR="00A74F9D" w:rsidRDefault="00A74F9D" w:rsidP="00AC0412">
      <w:r>
        <w:t xml:space="preserve">Team GitHub location:  </w:t>
      </w:r>
      <w:hyperlink r:id="rId6" w:history="1">
        <w:r w:rsidRPr="0077783A">
          <w:rPr>
            <w:rStyle w:val="Hyperlink"/>
          </w:rPr>
          <w:t>https://github.com/ItsGreyedOut/Team_Brachyceratops</w:t>
        </w:r>
      </w:hyperlink>
      <w:r>
        <w:t xml:space="preserve"> </w:t>
      </w:r>
    </w:p>
    <w:p w14:paraId="5DB7A21E" w14:textId="77777777" w:rsidR="00AC0412" w:rsidRDefault="00AC0412" w:rsidP="00884A41"/>
    <w:p w14:paraId="0955F0FA" w14:textId="77777777" w:rsidR="008C46DE" w:rsidRDefault="008C46DE" w:rsidP="00884A41"/>
    <w:p w14:paraId="3A51DA17" w14:textId="71287367" w:rsidR="002037E6" w:rsidRDefault="002037E6" w:rsidP="00884A41"/>
    <w:p w14:paraId="2C7F97DC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35F1A51F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125853B5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18FF82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B2EFEB9" w14:textId="77777777" w:rsidR="00CB1044" w:rsidRDefault="00CB1044"/>
    <w:sectPr w:rsidR="00CB1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A408E"/>
    <w:multiLevelType w:val="multilevel"/>
    <w:tmpl w:val="9C38B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B02EFC"/>
    <w:multiLevelType w:val="multilevel"/>
    <w:tmpl w:val="5ED6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5D4C13"/>
    <w:multiLevelType w:val="multilevel"/>
    <w:tmpl w:val="50F2A5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41447BC"/>
    <w:multiLevelType w:val="multilevel"/>
    <w:tmpl w:val="8AAC4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BD009EA"/>
    <w:multiLevelType w:val="multilevel"/>
    <w:tmpl w:val="05DC0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450E27"/>
    <w:multiLevelType w:val="multilevel"/>
    <w:tmpl w:val="5690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A00091"/>
    <w:multiLevelType w:val="multilevel"/>
    <w:tmpl w:val="CD9A09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555FDC"/>
    <w:multiLevelType w:val="multilevel"/>
    <w:tmpl w:val="84B22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  <w:lvlOverride w:ilvl="0">
      <w:startOverride w:val="1"/>
    </w:lvlOverride>
  </w:num>
  <w:num w:numId="2">
    <w:abstractNumId w:val="4"/>
    <w:lvlOverride w:ilvl="0">
      <w:startOverride w:val="2"/>
    </w:lvlOverride>
  </w:num>
  <w:num w:numId="3">
    <w:abstractNumId w:val="5"/>
    <w:lvlOverride w:ilvl="0">
      <w:startOverride w:val="3"/>
    </w:lvlOverride>
  </w:num>
  <w:num w:numId="4">
    <w:abstractNumId w:val="3"/>
    <w:lvlOverride w:ilvl="0">
      <w:startOverride w:val="4"/>
    </w:lvlOverride>
  </w:num>
  <w:num w:numId="5">
    <w:abstractNumId w:val="2"/>
    <w:lvlOverride w:ilvl="0">
      <w:startOverride w:val="1"/>
    </w:lvlOverride>
  </w:num>
  <w:num w:numId="6">
    <w:abstractNumId w:val="2"/>
    <w:lvlOverride w:ilvl="0"/>
    <w:lvlOverride w:ilvl="1">
      <w:startOverride w:val="1"/>
    </w:lvlOverride>
  </w:num>
  <w:num w:numId="7">
    <w:abstractNumId w:val="2"/>
    <w:lvlOverride w:ilvl="0"/>
    <w:lvlOverride w:ilvl="1"/>
    <w:lvlOverride w:ilvl="2">
      <w:startOverride w:val="1"/>
    </w:lvlOverride>
  </w:num>
  <w:num w:numId="8">
    <w:abstractNumId w:val="6"/>
    <w:lvlOverride w:ilvl="0">
      <w:startOverride w:val="2"/>
    </w:lvlOverride>
  </w:num>
  <w:num w:numId="9">
    <w:abstractNumId w:val="6"/>
    <w:lvlOverride w:ilvl="0"/>
    <w:lvlOverride w:ilvl="1">
      <w:startOverride w:val="1"/>
    </w:lvlOverride>
  </w:num>
  <w:num w:numId="10">
    <w:abstractNumId w:val="6"/>
    <w:lvlOverride w:ilvl="0"/>
    <w:lvlOverride w:ilvl="1"/>
    <w:lvlOverride w:ilvl="2">
      <w:startOverride w:val="1"/>
    </w:lvlOverride>
  </w:num>
  <w:num w:numId="11">
    <w:abstractNumId w:val="6"/>
    <w:lvlOverride w:ilvl="0"/>
    <w:lvlOverride w:ilvl="1"/>
    <w:lvlOverride w:ilvl="2"/>
    <w:lvlOverride w:ilvl="3">
      <w:startOverride w:val="1"/>
    </w:lvlOverride>
  </w:num>
  <w:num w:numId="12">
    <w:abstractNumId w:val="6"/>
    <w:lvlOverride w:ilvl="0"/>
    <w:lvlOverride w:ilvl="1"/>
    <w:lvlOverride w:ilvl="2"/>
    <w:lvlOverride w:ilvl="3">
      <w:startOverride w:val="1"/>
    </w:lvlOverride>
  </w:num>
  <w:num w:numId="13">
    <w:abstractNumId w:val="6"/>
    <w:lvlOverride w:ilvl="0"/>
    <w:lvlOverride w:ilvl="1"/>
    <w:lvlOverride w:ilvl="2"/>
    <w:lvlOverride w:ilvl="3">
      <w:startOverride w:val="1"/>
    </w:lvlOverride>
  </w:num>
  <w:num w:numId="14">
    <w:abstractNumId w:val="0"/>
    <w:lvlOverride w:ilvl="0">
      <w:startOverride w:val="1"/>
    </w:lvlOverride>
  </w:num>
  <w:num w:numId="15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tDQ0NTAxMDU1MzVV0lEKTi0uzszPAykwqgUAfv81WiwAAAA="/>
  </w:docVars>
  <w:rsids>
    <w:rsidRoot w:val="00066DCE"/>
    <w:rsid w:val="00066DCE"/>
    <w:rsid w:val="0015136E"/>
    <w:rsid w:val="002037E6"/>
    <w:rsid w:val="00296FA8"/>
    <w:rsid w:val="002D38DE"/>
    <w:rsid w:val="005C107B"/>
    <w:rsid w:val="00884A41"/>
    <w:rsid w:val="00895F6D"/>
    <w:rsid w:val="008C46DE"/>
    <w:rsid w:val="00A74F9D"/>
    <w:rsid w:val="00AC0412"/>
    <w:rsid w:val="00CB1044"/>
    <w:rsid w:val="00D36B6A"/>
    <w:rsid w:val="00DC3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2C153"/>
  <w15:chartTrackingRefBased/>
  <w15:docId w15:val="{A26963F7-48F2-4A0F-99B5-810FBB2AB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38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66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D38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513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3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8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ItsGreyedOut/Team_Brachyceratops" TargetMode="External"/><Relationship Id="rId5" Type="http://schemas.openxmlformats.org/officeDocument/2006/relationships/hyperlink" Target="https://www.kaggle.com/nickhould/craft-cans?select=breweries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7</Words>
  <Characters>899</Characters>
  <Application>Microsoft Office Word</Application>
  <DocSecurity>0</DocSecurity>
  <Lines>7</Lines>
  <Paragraphs>2</Paragraphs>
  <ScaleCrop>false</ScaleCrop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y Hardy</dc:creator>
  <cp:keywords/>
  <dc:description/>
  <cp:lastModifiedBy>Grey Hardy</cp:lastModifiedBy>
  <cp:revision>13</cp:revision>
  <dcterms:created xsi:type="dcterms:W3CDTF">2021-07-24T16:52:00Z</dcterms:created>
  <dcterms:modified xsi:type="dcterms:W3CDTF">2021-07-24T17:39:00Z</dcterms:modified>
</cp:coreProperties>
</file>